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chel Smi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ch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i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18 Westridge Rd Rapid City, SD, USA 577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msmith062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7378995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itl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6/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tric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5/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